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E67479" w14:textId="77777777" w:rsidR="00F174C5" w:rsidRPr="00D81E2F" w:rsidRDefault="00F174C5" w:rsidP="00F174C5">
      <w:pPr>
        <w:shd w:val="clear" w:color="auto" w:fill="FFFFFF"/>
        <w:spacing w:before="540" w:after="75" w:line="320" w:lineRule="atLeast"/>
        <w:outlineLvl w:val="1"/>
        <w:rPr>
          <w:rFonts w:ascii="Open Sans" w:eastAsia="Times New Roman" w:hAnsi="Open Sans" w:cs="Open Sans"/>
          <w:b/>
          <w:bCs/>
          <w:sz w:val="30"/>
          <w:szCs w:val="30"/>
          <w:lang w:eastAsia="en-IN"/>
        </w:rPr>
      </w:pPr>
      <w:r w:rsidRPr="00D81E2F">
        <w:rPr>
          <w:rFonts w:ascii="Open Sans" w:eastAsia="Times New Roman" w:hAnsi="Open Sans" w:cs="Open Sans"/>
          <w:b/>
          <w:bCs/>
          <w:sz w:val="30"/>
          <w:szCs w:val="30"/>
          <w:lang w:eastAsia="en-IN"/>
        </w:rPr>
        <w:t xml:space="preserve">Interview </w:t>
      </w:r>
      <w:r w:rsidRPr="00F174C5">
        <w:rPr>
          <w:rFonts w:ascii="Open Sans" w:eastAsia="Times New Roman" w:hAnsi="Open Sans" w:cs="Open Sans"/>
          <w:b/>
          <w:bCs/>
          <w:sz w:val="30"/>
          <w:szCs w:val="30"/>
          <w:lang w:eastAsia="en-IN"/>
        </w:rPr>
        <w:t xml:space="preserve"> -  </w:t>
      </w:r>
      <w:r w:rsidRPr="00F174C5">
        <w:rPr>
          <w:rFonts w:ascii="Open Sans" w:eastAsia="Times New Roman" w:hAnsi="Open Sans" w:cs="Open Sans"/>
          <w:b/>
          <w:bCs/>
          <w:sz w:val="30"/>
          <w:szCs w:val="30"/>
          <w:lang w:val="en-US" w:eastAsia="en-IN"/>
        </w:rPr>
        <w:t>User Testing</w:t>
      </w:r>
    </w:p>
    <w:p w14:paraId="390F1203" w14:textId="77777777" w:rsidR="00F174C5" w:rsidRPr="00F174C5" w:rsidRDefault="00F174C5" w:rsidP="00F174C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  <w:t xml:space="preserve"> </w:t>
      </w:r>
    </w:p>
    <w:p w14:paraId="1232BE95" w14:textId="77777777" w:rsidR="00F174C5" w:rsidRPr="00F174C5" w:rsidRDefault="00F174C5" w:rsidP="00F174C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  <w:t xml:space="preserve">Candidate 1 – </w:t>
      </w:r>
      <w:proofErr w:type="spellStart"/>
      <w:r w:rsidRPr="00F174C5"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  <w:t>Neeti</w:t>
      </w:r>
      <w:proofErr w:type="spellEnd"/>
      <w:r w:rsidRPr="00F174C5"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  <w:t xml:space="preserve"> </w:t>
      </w:r>
      <w:proofErr w:type="spellStart"/>
      <w:r w:rsidRPr="00F174C5"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  <w:t>Daga</w:t>
      </w:r>
      <w:proofErr w:type="spellEnd"/>
    </w:p>
    <w:p w14:paraId="3FC6042A" w14:textId="77777777" w:rsidR="00F174C5" w:rsidRPr="00F174C5" w:rsidRDefault="00F174C5" w:rsidP="00F174C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b/>
          <w:bCs/>
          <w:sz w:val="24"/>
          <w:szCs w:val="24"/>
          <w:lang w:eastAsia="en-IN"/>
        </w:rPr>
      </w:pPr>
    </w:p>
    <w:p w14:paraId="2A9A9547" w14:textId="77777777" w:rsidR="00F174C5" w:rsidRPr="00F174C5" w:rsidRDefault="00F174C5" w:rsidP="00F174C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Can you tell me a little bit about yourself?</w:t>
      </w:r>
    </w:p>
    <w:p w14:paraId="075D8C5A" w14:textId="77777777" w:rsidR="00F174C5" w:rsidRPr="00F174C5" w:rsidRDefault="00F174C5" w:rsidP="00F174C5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Name </w:t>
      </w:r>
      <w:proofErr w:type="spellStart"/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Neeti</w:t>
      </w:r>
      <w:proofErr w:type="spellEnd"/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, age 23, Indian, student and part time worker</w:t>
      </w:r>
    </w:p>
    <w:p w14:paraId="2ADE1E15" w14:textId="77777777" w:rsidR="00F174C5" w:rsidRPr="00F174C5" w:rsidRDefault="00F174C5" w:rsidP="00F174C5">
      <w:pPr>
        <w:pStyle w:val="ListParagraph"/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2634C6C0" w14:textId="77777777" w:rsidR="00F174C5" w:rsidRPr="00F174C5" w:rsidRDefault="00F174C5" w:rsidP="00F174C5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Q) How long have you been living in this city?</w:t>
      </w:r>
    </w:p>
    <w:p w14:paraId="51B9734A" w14:textId="77777777" w:rsidR="00F174C5" w:rsidRPr="00F174C5" w:rsidRDefault="00F174C5" w:rsidP="00F174C5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A) Born in Indian</w:t>
      </w:r>
    </w:p>
    <w:p w14:paraId="5288B8EB" w14:textId="77777777" w:rsidR="00F174C5" w:rsidRPr="00F174C5" w:rsidRDefault="00F174C5" w:rsidP="00F174C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622B03CF" w14:textId="77777777" w:rsidR="00F174C5" w:rsidRPr="00F174C5" w:rsidRDefault="00F174C5" w:rsidP="00F174C5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Can you tell me about your source of entertainment?</w:t>
      </w:r>
    </w:p>
    <w:p w14:paraId="273E0061" w14:textId="77777777" w:rsidR="00F174C5" w:rsidRPr="00F174C5" w:rsidRDefault="00F174C5" w:rsidP="00F174C5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proofErr w:type="spellStart"/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Youtube</w:t>
      </w:r>
      <w:proofErr w:type="spellEnd"/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, books and sometime Netflix. </w:t>
      </w:r>
    </w:p>
    <w:p w14:paraId="10A15D76" w14:textId="77777777" w:rsidR="00F174C5" w:rsidRPr="00F174C5" w:rsidRDefault="00F174C5" w:rsidP="00F174C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198B31A4" w14:textId="77777777" w:rsidR="00F174C5" w:rsidRPr="00F174C5" w:rsidRDefault="00F174C5" w:rsidP="00F174C5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How often do you listen to music?</w:t>
      </w:r>
    </w:p>
    <w:p w14:paraId="0BFC15C8" w14:textId="77777777" w:rsidR="00F174C5" w:rsidRPr="00F174C5" w:rsidRDefault="00F174C5" w:rsidP="00F174C5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Depends on mood. </w:t>
      </w:r>
    </w:p>
    <w:p w14:paraId="60DC4BC8" w14:textId="77777777" w:rsidR="00F174C5" w:rsidRPr="00F174C5" w:rsidRDefault="00F174C5" w:rsidP="00F174C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7E542559" w14:textId="77777777" w:rsidR="00F174C5" w:rsidRPr="00F174C5" w:rsidRDefault="00F174C5" w:rsidP="00F174C5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Have you ever heard music online? Why or why not?</w:t>
      </w:r>
    </w:p>
    <w:p w14:paraId="7D29C489" w14:textId="77777777" w:rsidR="00F174C5" w:rsidRPr="00F174C5" w:rsidRDefault="00F174C5" w:rsidP="00F174C5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Nope, have offline music in phone. </w:t>
      </w:r>
    </w:p>
    <w:p w14:paraId="4665A9B0" w14:textId="77777777" w:rsidR="00F174C5" w:rsidRPr="00F174C5" w:rsidRDefault="00F174C5" w:rsidP="00F174C5">
      <w:pPr>
        <w:shd w:val="clear" w:color="auto" w:fill="FFFFFF"/>
        <w:spacing w:after="0" w:line="240" w:lineRule="auto"/>
        <w:ind w:left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br/>
        <w:t xml:space="preserve">Q) What types of online entertainment services you use online? Why? </w:t>
      </w:r>
    </w:p>
    <w:p w14:paraId="452BB0C2" w14:textId="77777777" w:rsidR="00F174C5" w:rsidRPr="00F174C5" w:rsidRDefault="00F174C5" w:rsidP="00F174C5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proofErr w:type="spellStart"/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Youtube</w:t>
      </w:r>
      <w:proofErr w:type="spellEnd"/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, Netflix and few other</w:t>
      </w:r>
    </w:p>
    <w:p w14:paraId="3828EAED" w14:textId="77777777" w:rsidR="00F174C5" w:rsidRPr="00F174C5" w:rsidRDefault="00F174C5" w:rsidP="00F174C5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14C967E2" w14:textId="77777777" w:rsidR="00F174C5" w:rsidRPr="00F174C5" w:rsidRDefault="00F174C5" w:rsidP="00F174C5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Do you have any concerns about streaming music online? Why?</w:t>
      </w:r>
    </w:p>
    <w:p w14:paraId="0DA2FE27" w14:textId="77777777" w:rsidR="00F174C5" w:rsidRPr="00F174C5" w:rsidRDefault="00F174C5" w:rsidP="00F174C5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Ads, subscription cost </w:t>
      </w:r>
    </w:p>
    <w:p w14:paraId="40FCE8B9" w14:textId="77777777" w:rsidR="00F174C5" w:rsidRPr="00F174C5" w:rsidRDefault="00F174C5" w:rsidP="00F174C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4178D0C8" w14:textId="77777777" w:rsidR="00F174C5" w:rsidRPr="00F174C5" w:rsidRDefault="00F174C5" w:rsidP="00F174C5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If you were to stream music online, what are some of features you would want?</w:t>
      </w:r>
    </w:p>
    <w:p w14:paraId="5C3B9782" w14:textId="5A12400D" w:rsidR="00F174C5" w:rsidRPr="00F174C5" w:rsidRDefault="00F174C5" w:rsidP="00F174C5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F174C5">
        <w:rPr>
          <w:rFonts w:ascii="Arial" w:hAnsi="Arial" w:cs="Arial"/>
          <w:sz w:val="24"/>
          <w:szCs w:val="24"/>
        </w:rPr>
        <w:t>Offline download, no ads</w:t>
      </w:r>
    </w:p>
    <w:p w14:paraId="06B3538F" w14:textId="77777777" w:rsidR="00F174C5" w:rsidRPr="00F174C5" w:rsidRDefault="00F174C5" w:rsidP="00F174C5">
      <w:pPr>
        <w:pStyle w:val="ListParagraph"/>
        <w:shd w:val="clear" w:color="auto" w:fill="FFFFFF"/>
        <w:spacing w:after="0" w:line="240" w:lineRule="auto"/>
        <w:ind w:left="360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0AD578F8" w14:textId="3FB2A0DE" w:rsidR="00F174C5" w:rsidRPr="00F174C5" w:rsidRDefault="00F174C5" w:rsidP="00F174C5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Go ahead and look around. Can you describe what you see?</w:t>
      </w:r>
    </w:p>
    <w:p w14:paraId="42D24515" w14:textId="3EF034E4" w:rsidR="00F174C5" w:rsidRPr="00F174C5" w:rsidRDefault="00F174C5" w:rsidP="00F174C5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Login screen, album, home, search icon</w:t>
      </w:r>
    </w:p>
    <w:p w14:paraId="2029EC6A" w14:textId="68670C99" w:rsidR="00F174C5" w:rsidRPr="00F174C5" w:rsidRDefault="00F174C5" w:rsidP="00F174C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3A8E6DC7" w14:textId="7420FF01" w:rsidR="00F174C5" w:rsidRPr="00F174C5" w:rsidRDefault="00F174C5" w:rsidP="00F174C5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Q) </w:t>
      </w: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How would you go search a song? Can you show me?</w:t>
      </w:r>
    </w:p>
    <w:p w14:paraId="30E3B8DC" w14:textId="17997B27" w:rsidR="00F174C5" w:rsidRPr="00F174C5" w:rsidRDefault="00F174C5" w:rsidP="00F174C5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A) Done, no issue faced. </w:t>
      </w:r>
    </w:p>
    <w:p w14:paraId="3A76755C" w14:textId="77777777" w:rsidR="00F174C5" w:rsidRPr="00F174C5" w:rsidRDefault="00F174C5" w:rsidP="00F174C5">
      <w:pPr>
        <w:shd w:val="clear" w:color="auto" w:fill="FFFFFF"/>
        <w:spacing w:after="0" w:line="240" w:lineRule="auto"/>
        <w:ind w:firstLine="720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0516412A" w14:textId="37E23683" w:rsidR="00F174C5" w:rsidRPr="00F174C5" w:rsidRDefault="00F174C5" w:rsidP="00F174C5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Q) </w:t>
      </w: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Let’s say that you wanted to create a playlist. How would you do that?</w:t>
      </w:r>
    </w:p>
    <w:p w14:paraId="7C521AED" w14:textId="017122F3" w:rsidR="00F174C5" w:rsidRPr="00F174C5" w:rsidRDefault="00F174C5" w:rsidP="00F174C5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A) Done, no issue. </w:t>
      </w:r>
    </w:p>
    <w:p w14:paraId="6C567414" w14:textId="77777777" w:rsidR="00F174C5" w:rsidRPr="00F174C5" w:rsidRDefault="00F174C5" w:rsidP="00F174C5">
      <w:pPr>
        <w:shd w:val="clear" w:color="auto" w:fill="FFFFFF"/>
        <w:spacing w:after="0" w:line="240" w:lineRule="auto"/>
        <w:ind w:firstLine="360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41CEA1E1" w14:textId="450732F3" w:rsidR="00F174C5" w:rsidRPr="00F174C5" w:rsidRDefault="00F174C5" w:rsidP="00F174C5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What are the different options for listening to the music? Which one do you prefer? Why?</w:t>
      </w:r>
    </w:p>
    <w:p w14:paraId="403A68F2" w14:textId="0C0E00C9" w:rsidR="00F174C5" w:rsidRPr="00F174C5" w:rsidRDefault="00F174C5" w:rsidP="00F174C5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lastRenderedPageBreak/>
        <w:t xml:space="preserve">Mostly offline downloaded songs from smartphone. </w:t>
      </w:r>
    </w:p>
    <w:p w14:paraId="2F25025E" w14:textId="77777777" w:rsidR="00F174C5" w:rsidRPr="00F174C5" w:rsidRDefault="00F174C5" w:rsidP="00F174C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0FAF1371" w14:textId="4F1118D9" w:rsidR="00F174C5" w:rsidRPr="00F174C5" w:rsidRDefault="00F174C5" w:rsidP="00F174C5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Do you think this is something you would use? Why or why not?</w:t>
      </w:r>
    </w:p>
    <w:p w14:paraId="5DF32462" w14:textId="0AFFBE97" w:rsidR="00F174C5" w:rsidRPr="00F174C5" w:rsidRDefault="00F174C5" w:rsidP="00F174C5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Yes</w:t>
      </w:r>
    </w:p>
    <w:p w14:paraId="103F6CC4" w14:textId="2ECDE0BF" w:rsidR="00F174C5" w:rsidRPr="00F174C5" w:rsidRDefault="00F174C5" w:rsidP="00F174C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4A89A061" w14:textId="650F5350" w:rsidR="00F174C5" w:rsidRPr="00F174C5" w:rsidRDefault="00F174C5" w:rsidP="00F174C5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Is there anything you think could be improved?</w:t>
      </w:r>
    </w:p>
    <w:p w14:paraId="77990F2B" w14:textId="6E25EA59" w:rsidR="00F174C5" w:rsidRDefault="00F174C5" w:rsidP="00F174C5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Voice search </w:t>
      </w:r>
    </w:p>
    <w:p w14:paraId="3F9C5C6E" w14:textId="77777777" w:rsidR="00F174C5" w:rsidRPr="00F174C5" w:rsidRDefault="00F174C5" w:rsidP="00F174C5">
      <w:pPr>
        <w:pStyle w:val="ListParagraph"/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</w:p>
    <w:p w14:paraId="1CDA8A46" w14:textId="2EF0AA64" w:rsidR="00F174C5" w:rsidRPr="00F174C5" w:rsidRDefault="00F174C5" w:rsidP="00F174C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      Q) </w:t>
      </w: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>Is there any other feedback you want to share with the team?</w:t>
      </w:r>
    </w:p>
    <w:p w14:paraId="61C5794C" w14:textId="549A27FF" w:rsidR="00F174C5" w:rsidRPr="00F174C5" w:rsidRDefault="00F174C5" w:rsidP="00F174C5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sz w:val="24"/>
          <w:szCs w:val="24"/>
          <w:lang w:eastAsia="en-IN"/>
        </w:rPr>
      </w:pPr>
      <w:r w:rsidRPr="00F174C5">
        <w:rPr>
          <w:rFonts w:ascii="Open Sans" w:eastAsia="Times New Roman" w:hAnsi="Open Sans" w:cs="Open Sans"/>
          <w:sz w:val="24"/>
          <w:szCs w:val="24"/>
          <w:lang w:eastAsia="en-IN"/>
        </w:rPr>
        <w:t xml:space="preserve">       A) </w:t>
      </w:r>
      <w:r>
        <w:rPr>
          <w:rFonts w:ascii="Open Sans" w:eastAsia="Times New Roman" w:hAnsi="Open Sans" w:cs="Open Sans"/>
          <w:sz w:val="24"/>
          <w:szCs w:val="24"/>
          <w:lang w:eastAsia="en-IN"/>
        </w:rPr>
        <w:t xml:space="preserve"> Content should be good and cast support. </w:t>
      </w:r>
    </w:p>
    <w:p w14:paraId="3D9E6FDE" w14:textId="77777777" w:rsidR="00F174C5" w:rsidRPr="00F174C5" w:rsidRDefault="00F174C5"/>
    <w:sectPr w:rsidR="00F174C5" w:rsidRPr="00F174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E19F1"/>
    <w:multiLevelType w:val="hybridMultilevel"/>
    <w:tmpl w:val="4F90C93A"/>
    <w:lvl w:ilvl="0" w:tplc="E6EA4A1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F7E98"/>
    <w:multiLevelType w:val="multilevel"/>
    <w:tmpl w:val="D93C5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B61BA6"/>
    <w:multiLevelType w:val="hybridMultilevel"/>
    <w:tmpl w:val="28B89CFC"/>
    <w:lvl w:ilvl="0" w:tplc="D6448470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1E4861"/>
    <w:multiLevelType w:val="hybridMultilevel"/>
    <w:tmpl w:val="B1D268E8"/>
    <w:lvl w:ilvl="0" w:tplc="766C7DE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05789"/>
    <w:multiLevelType w:val="hybridMultilevel"/>
    <w:tmpl w:val="12B27DE8"/>
    <w:lvl w:ilvl="0" w:tplc="EE2834C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2504A6"/>
    <w:multiLevelType w:val="hybridMultilevel"/>
    <w:tmpl w:val="C960E1CA"/>
    <w:lvl w:ilvl="0" w:tplc="5F3018B2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D33ED2"/>
    <w:multiLevelType w:val="hybridMultilevel"/>
    <w:tmpl w:val="49DAA400"/>
    <w:lvl w:ilvl="0" w:tplc="4BFA0A80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924634"/>
    <w:multiLevelType w:val="multilevel"/>
    <w:tmpl w:val="09B84F50"/>
    <w:lvl w:ilvl="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="Open Sans" w:eastAsia="Times New Roman" w:hAnsi="Open Sans" w:cs="Open Sans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E0C0B2F"/>
    <w:multiLevelType w:val="hybridMultilevel"/>
    <w:tmpl w:val="91A886D2"/>
    <w:lvl w:ilvl="0" w:tplc="EFD0A24A">
      <w:start w:val="17"/>
      <w:numFmt w:val="upperLetter"/>
      <w:lvlText w:val="%1)"/>
      <w:lvlJc w:val="left"/>
      <w:pPr>
        <w:ind w:left="720" w:hanging="360"/>
      </w:pPr>
      <w:rPr>
        <w:rFonts w:ascii="Open Sans" w:eastAsia="Times New Roman" w:hAnsi="Open Sans" w:cs="Open Sans" w:hint="default"/>
        <w:color w:val="4F4F4F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B4619A"/>
    <w:multiLevelType w:val="hybridMultilevel"/>
    <w:tmpl w:val="98D236AC"/>
    <w:lvl w:ilvl="0" w:tplc="1DACA86A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E95F30"/>
    <w:multiLevelType w:val="hybridMultilevel"/>
    <w:tmpl w:val="0E2E59A6"/>
    <w:lvl w:ilvl="0" w:tplc="5AC6F9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0D4BAC"/>
    <w:multiLevelType w:val="hybridMultilevel"/>
    <w:tmpl w:val="74600E1E"/>
    <w:lvl w:ilvl="0" w:tplc="6FC0AE4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EC69A1"/>
    <w:multiLevelType w:val="hybridMultilevel"/>
    <w:tmpl w:val="655AA622"/>
    <w:lvl w:ilvl="0" w:tplc="52A87CD4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5074C"/>
    <w:multiLevelType w:val="hybridMultilevel"/>
    <w:tmpl w:val="54F4A04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24E4773"/>
    <w:multiLevelType w:val="hybridMultilevel"/>
    <w:tmpl w:val="DDB28A1E"/>
    <w:lvl w:ilvl="0" w:tplc="CCEE51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D708A9"/>
    <w:multiLevelType w:val="multilevel"/>
    <w:tmpl w:val="F3269AB8"/>
    <w:lvl w:ilvl="0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="Open Sans" w:eastAsia="Times New Roman" w:hAnsi="Open Sans" w:cs="Open Sans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D03106A"/>
    <w:multiLevelType w:val="hybridMultilevel"/>
    <w:tmpl w:val="DEF87CEA"/>
    <w:lvl w:ilvl="0" w:tplc="5BD8CAE2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BF54FE"/>
    <w:multiLevelType w:val="hybridMultilevel"/>
    <w:tmpl w:val="0A7A5D90"/>
    <w:lvl w:ilvl="0" w:tplc="0EE4B9B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D17CF9"/>
    <w:multiLevelType w:val="hybridMultilevel"/>
    <w:tmpl w:val="FA60CA3E"/>
    <w:lvl w:ilvl="0" w:tplc="3F5ADEDA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1E6A6A"/>
    <w:multiLevelType w:val="hybridMultilevel"/>
    <w:tmpl w:val="9DCE5724"/>
    <w:lvl w:ilvl="0" w:tplc="ACD2A118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C032DB"/>
    <w:multiLevelType w:val="hybridMultilevel"/>
    <w:tmpl w:val="A950F5AE"/>
    <w:lvl w:ilvl="0" w:tplc="78E67D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EC0D56"/>
    <w:multiLevelType w:val="hybridMultilevel"/>
    <w:tmpl w:val="26AE2CB4"/>
    <w:lvl w:ilvl="0" w:tplc="B19C49F2">
      <w:start w:val="17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0900D1"/>
    <w:multiLevelType w:val="hybridMultilevel"/>
    <w:tmpl w:val="511C352E"/>
    <w:lvl w:ilvl="0" w:tplc="6FA6B08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6"/>
  </w:num>
  <w:num w:numId="3">
    <w:abstractNumId w:val="19"/>
  </w:num>
  <w:num w:numId="4">
    <w:abstractNumId w:val="3"/>
  </w:num>
  <w:num w:numId="5">
    <w:abstractNumId w:val="2"/>
  </w:num>
  <w:num w:numId="6">
    <w:abstractNumId w:val="22"/>
  </w:num>
  <w:num w:numId="7">
    <w:abstractNumId w:val="6"/>
  </w:num>
  <w:num w:numId="8">
    <w:abstractNumId w:val="10"/>
  </w:num>
  <w:num w:numId="9">
    <w:abstractNumId w:val="9"/>
  </w:num>
  <w:num w:numId="10">
    <w:abstractNumId w:val="0"/>
  </w:num>
  <w:num w:numId="11">
    <w:abstractNumId w:val="8"/>
  </w:num>
  <w:num w:numId="12">
    <w:abstractNumId w:val="17"/>
  </w:num>
  <w:num w:numId="13">
    <w:abstractNumId w:val="1"/>
  </w:num>
  <w:num w:numId="14">
    <w:abstractNumId w:val="7"/>
  </w:num>
  <w:num w:numId="15">
    <w:abstractNumId w:val="13"/>
  </w:num>
  <w:num w:numId="16">
    <w:abstractNumId w:val="14"/>
  </w:num>
  <w:num w:numId="17">
    <w:abstractNumId w:val="5"/>
  </w:num>
  <w:num w:numId="18">
    <w:abstractNumId w:val="11"/>
  </w:num>
  <w:num w:numId="19">
    <w:abstractNumId w:val="21"/>
  </w:num>
  <w:num w:numId="20">
    <w:abstractNumId w:val="20"/>
  </w:num>
  <w:num w:numId="21">
    <w:abstractNumId w:val="12"/>
  </w:num>
  <w:num w:numId="22">
    <w:abstractNumId w:val="18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0NLWwNDQyNzQxMzZX0lEKTi0uzszPAykwrAUAjlQEGiwAAAA="/>
  </w:docVars>
  <w:rsids>
    <w:rsidRoot w:val="00F174C5"/>
    <w:rsid w:val="00F17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0E4AF"/>
  <w15:chartTrackingRefBased/>
  <w15:docId w15:val="{D921B469-ED03-44FA-94ED-DCBDEFCB2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4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4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0</Words>
  <Characters>1199</Characters>
  <Application>Microsoft Office Word</Application>
  <DocSecurity>0</DocSecurity>
  <Lines>9</Lines>
  <Paragraphs>2</Paragraphs>
  <ScaleCrop>false</ScaleCrop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pin Sultania</dc:creator>
  <cp:keywords/>
  <dc:description/>
  <cp:lastModifiedBy>Bipin Sultania</cp:lastModifiedBy>
  <cp:revision>1</cp:revision>
  <dcterms:created xsi:type="dcterms:W3CDTF">2020-05-17T13:31:00Z</dcterms:created>
  <dcterms:modified xsi:type="dcterms:W3CDTF">2020-05-17T13:36:00Z</dcterms:modified>
</cp:coreProperties>
</file>